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хмар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Рафа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66823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93166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72242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51226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05151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18071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72589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61074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81285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60745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15187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33594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хмаров Роман Рафаильевич</dc:creator>
  <dc:language>ru-RU</dc:language>
  <cp:keywords/>
  <dcterms:created xsi:type="dcterms:W3CDTF">2024-04-06T10:01:50Z</dcterms:created>
  <dcterms:modified xsi:type="dcterms:W3CDTF">2024-04-06T10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